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60C660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SSubClass: Identifies the type of dwelling involved in the sale.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4B354A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EC3DF1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2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STORY 1946 &amp; NEWER ALL STYLES</w:t>
      </w:r>
    </w:p>
    <w:p w14:paraId="1B524D5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3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STORY 1945 &amp; OLDER</w:t>
      </w:r>
    </w:p>
    <w:p w14:paraId="3F6D261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4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STORY W/FINISHED ATTIC ALL AGES</w:t>
      </w:r>
    </w:p>
    <w:p w14:paraId="595A4DD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45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1/2 STORY - UNFINISHED ALL AGES</w:t>
      </w:r>
    </w:p>
    <w:p w14:paraId="786A028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5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1/2 STORY FINISHED ALL AGES</w:t>
      </w:r>
    </w:p>
    <w:p w14:paraId="15EF0C4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6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2-STORY 1946 &amp; NEWER</w:t>
      </w:r>
    </w:p>
    <w:p w14:paraId="0EB775C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7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2-STORY 1945 &amp; OLDER</w:t>
      </w:r>
    </w:p>
    <w:p w14:paraId="2F2E600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75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2-1/2 STORY ALL AGES</w:t>
      </w:r>
    </w:p>
    <w:p w14:paraId="21260B3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8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PLIT OR MULTI-LEVEL</w:t>
      </w:r>
    </w:p>
    <w:p w14:paraId="4B88F25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85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PLIT FOYER</w:t>
      </w:r>
    </w:p>
    <w:p w14:paraId="5FC566F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 9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DUPLEX - ALL STYLES AND AGES</w:t>
      </w:r>
    </w:p>
    <w:p w14:paraId="330B110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2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STORY PUD (Planned Unit Development) - 1946 &amp; NEWER</w:t>
      </w:r>
    </w:p>
    <w:p w14:paraId="4A982AF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5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1-1/2 STORY PUD - ALL AGES</w:t>
      </w:r>
    </w:p>
    <w:p w14:paraId="4AB4B97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6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2-STORY PUD - 1946 &amp; NEWER</w:t>
      </w:r>
    </w:p>
    <w:p w14:paraId="123B05F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8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UD - MULTILEVEL - INCL SPLIT LEV/FOYER</w:t>
      </w:r>
    </w:p>
    <w:p w14:paraId="7D61578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9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2 FAMILY CONVERSION - ALL STYLES AND AGES</w:t>
      </w:r>
    </w:p>
    <w:p w14:paraId="1A67E51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ECC270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SZoning: Identifies the general zoning classification of the sale.</w:t>
      </w:r>
    </w:p>
    <w:p w14:paraId="19020D9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ECF14D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griculture</w:t>
      </w:r>
    </w:p>
    <w:p w14:paraId="6960746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mmercial</w:t>
      </w:r>
    </w:p>
    <w:p w14:paraId="345E285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V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loating Village Residential</w:t>
      </w:r>
    </w:p>
    <w:p w14:paraId="1B3DC5A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Industrial</w:t>
      </w:r>
    </w:p>
    <w:p w14:paraId="2BD3844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H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Residential High Density</w:t>
      </w:r>
    </w:p>
    <w:p w14:paraId="6C86B35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Residential Low Density</w:t>
      </w:r>
    </w:p>
    <w:p w14:paraId="069B141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P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 xml:space="preserve">Residential Low Density Park </w:t>
      </w:r>
    </w:p>
    <w:p w14:paraId="065F214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M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Residential Medium Density</w:t>
      </w:r>
    </w:p>
    <w:p w14:paraId="0A8BA5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2A577A7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otFrontage: Linear feet of street connected to property</w:t>
      </w:r>
    </w:p>
    <w:p w14:paraId="7901A52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F28DFE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otArea: Lot size in square feet</w:t>
      </w:r>
    </w:p>
    <w:p w14:paraId="6E22263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F21C80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treet: Type of road access to property</w:t>
      </w:r>
    </w:p>
    <w:p w14:paraId="3E0394A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A6B8C6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rv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rave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AF670A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av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aved</w:t>
      </w:r>
    </w:p>
    <w:p w14:paraId="5B4BE48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98BA5B4" w14:textId="4158D0AE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Alley: Type of alley access to proper</w:t>
      </w:r>
    </w:p>
    <w:p w14:paraId="4D60B1D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1949CC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rv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ravel</w:t>
      </w:r>
    </w:p>
    <w:p w14:paraId="0D4FD6F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av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aved</w:t>
      </w:r>
    </w:p>
    <w:p w14:paraId="4AF7671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 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alley access</w:t>
      </w:r>
    </w:p>
    <w:p w14:paraId="103A22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2148EB8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otShape: General shape of property</w:t>
      </w:r>
    </w:p>
    <w:p w14:paraId="05813C2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9EDFD1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eg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Regula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A13091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R1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lightly irregular</w:t>
      </w:r>
    </w:p>
    <w:p w14:paraId="574F7D0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R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oderately Irregular</w:t>
      </w:r>
    </w:p>
    <w:p w14:paraId="1F7B998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R3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Irregular</w:t>
      </w:r>
    </w:p>
    <w:p w14:paraId="63BDCE2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</w:p>
    <w:p w14:paraId="039A562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andContour: Flatness of the property</w:t>
      </w:r>
    </w:p>
    <w:p w14:paraId="52E8FC6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F27BF2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Lv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ear Flat/Leve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2DD1CC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nk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anked - Quick and significant rise from street grade to building</w:t>
      </w:r>
    </w:p>
    <w:p w14:paraId="37A6B1F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HL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illside - Significant slope from side to side</w:t>
      </w:r>
    </w:p>
    <w:p w14:paraId="11058A1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Low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Depression</w:t>
      </w:r>
    </w:p>
    <w:p w14:paraId="1C8EC9B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2CDDC1B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Utilities: Type of utilities available</w:t>
      </w:r>
    </w:p>
    <w:p w14:paraId="525D0E2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6F3C58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llPub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ll public Utilities (E,G,W,&amp; S)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0ECC49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Sew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lectricity, Gas, and Water (Septic Tank)</w:t>
      </w:r>
    </w:p>
    <w:p w14:paraId="763E05A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SeW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lectricity and Gas Only</w:t>
      </w:r>
    </w:p>
    <w:p w14:paraId="446BD81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L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lectricity onl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84DF77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21AAB6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otConfig: Lot configuration</w:t>
      </w:r>
    </w:p>
    <w:p w14:paraId="342D6F7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E1B2B0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nsid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Inside lot</w:t>
      </w:r>
    </w:p>
    <w:p w14:paraId="034DDDB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orn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rner lot</w:t>
      </w:r>
    </w:p>
    <w:p w14:paraId="5D3EB3B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ulDSac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ul-de-sac</w:t>
      </w:r>
    </w:p>
    <w:p w14:paraId="4980E98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R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rontage on 2 sides of property</w:t>
      </w:r>
    </w:p>
    <w:p w14:paraId="718B57B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R3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rontage on 3 sides of property</w:t>
      </w:r>
    </w:p>
    <w:p w14:paraId="09B14E3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2117C8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andSlope: Slope of property</w:t>
      </w:r>
    </w:p>
    <w:p w14:paraId="23E4036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D62E8F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t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entle slope</w:t>
      </w:r>
    </w:p>
    <w:p w14:paraId="5690638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o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oderate Slop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C4758E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ev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evere Slope</w:t>
      </w:r>
    </w:p>
    <w:p w14:paraId="582AA9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7C1F31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Neighborhood: Physical locations within Ames city limits</w:t>
      </w:r>
    </w:p>
    <w:p w14:paraId="6696D73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3CA9B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lmngt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loomington Heights</w:t>
      </w:r>
    </w:p>
    <w:p w14:paraId="4EBAF93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luest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luestem</w:t>
      </w:r>
    </w:p>
    <w:p w14:paraId="75F6F29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rDal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ardale</w:t>
      </w:r>
    </w:p>
    <w:p w14:paraId="1DC6701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rkSid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ookside</w:t>
      </w:r>
    </w:p>
    <w:p w14:paraId="60C7E4C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learC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lear Creek</w:t>
      </w:r>
    </w:p>
    <w:p w14:paraId="6FA04A6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ollgC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llege Creek</w:t>
      </w:r>
    </w:p>
    <w:p w14:paraId="735366B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rawfo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rawford</w:t>
      </w:r>
    </w:p>
    <w:p w14:paraId="6199AE0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dward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dwards</w:t>
      </w:r>
    </w:p>
    <w:p w14:paraId="5FB68A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ilber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ilbert</w:t>
      </w:r>
    </w:p>
    <w:p w14:paraId="78F8AEA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DOTR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Iowa DOT and Rail Road</w:t>
      </w:r>
    </w:p>
    <w:p w14:paraId="7750E2A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eadowV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eadow Village</w:t>
      </w:r>
    </w:p>
    <w:p w14:paraId="751424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itche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tchell</w:t>
      </w:r>
    </w:p>
    <w:p w14:paraId="20C7D68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me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th Ames</w:t>
      </w:r>
    </w:p>
    <w:p w14:paraId="2D7EB9A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Ridg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thridge</w:t>
      </w:r>
    </w:p>
    <w:p w14:paraId="71A56B7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PkVil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thpark Villa</w:t>
      </w:r>
    </w:p>
    <w:p w14:paraId="7217F98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ridgH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thridge Heights</w:t>
      </w:r>
    </w:p>
    <w:p w14:paraId="1CCDDA9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WAme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thwest Ames</w:t>
      </w:r>
    </w:p>
    <w:p w14:paraId="20486FA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OldTow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ld Town</w:t>
      </w:r>
    </w:p>
    <w:p w14:paraId="15F069D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WISU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outh &amp; West of Iowa State University</w:t>
      </w:r>
    </w:p>
    <w:p w14:paraId="4318D62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awy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awyer</w:t>
      </w:r>
    </w:p>
    <w:p w14:paraId="2ADBDAA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awyerW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awyer West</w:t>
      </w:r>
    </w:p>
    <w:p w14:paraId="4F60F02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omers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omerset</w:t>
      </w:r>
    </w:p>
    <w:p w14:paraId="54E9985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oneB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tone Brook</w:t>
      </w:r>
    </w:p>
    <w:p w14:paraId="2086978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imb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imberland</w:t>
      </w:r>
    </w:p>
    <w:p w14:paraId="666FDFE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Veenk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enker</w:t>
      </w:r>
    </w:p>
    <w:p w14:paraId="6CEE3E5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AD9A49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ondition1: Proximity to various conditions</w:t>
      </w:r>
    </w:p>
    <w:p w14:paraId="5A8CBF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4A7E29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rter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arterial street</w:t>
      </w:r>
    </w:p>
    <w:p w14:paraId="17AD562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eed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feeder stree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FCF346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rm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ma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B1AB85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RN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ithin 200' of North-South Railroad</w:t>
      </w:r>
    </w:p>
    <w:p w14:paraId="4B1E1EB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RA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North-South Railroad</w:t>
      </w:r>
    </w:p>
    <w:p w14:paraId="5D8C64B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s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ear positive off-site feature--park, greenbelt, etc.</w:t>
      </w:r>
    </w:p>
    <w:p w14:paraId="6E006FF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s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postive off-site feature</w:t>
      </w:r>
    </w:p>
    <w:p w14:paraId="21D4F68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RN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ithin 200' of East-West Railroad</w:t>
      </w:r>
    </w:p>
    <w:p w14:paraId="02028D1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RA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East-West Railroad</w:t>
      </w:r>
    </w:p>
    <w:p w14:paraId="36EC2C8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D74600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ondition2: Proximity to various conditions (if more than one is present)</w:t>
      </w:r>
    </w:p>
    <w:p w14:paraId="1495C7F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125F2A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rter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arterial street</w:t>
      </w:r>
    </w:p>
    <w:p w14:paraId="37DABDE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eed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feeder stree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DB4C4A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rm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ma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AE8094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RN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ithin 200' of North-South Railroad</w:t>
      </w:r>
    </w:p>
    <w:p w14:paraId="32BA1E1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RA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North-South Railroad</w:t>
      </w:r>
    </w:p>
    <w:p w14:paraId="29209AD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s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ear positive off-site feature--park, greenbelt, etc.</w:t>
      </w:r>
    </w:p>
    <w:p w14:paraId="62E0FF1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s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postive off-site feature</w:t>
      </w:r>
    </w:p>
    <w:p w14:paraId="6CA654F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RN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ithin 200' of East-West Railroad</w:t>
      </w:r>
    </w:p>
    <w:p w14:paraId="44176CF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RA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acent to East-West Railroad</w:t>
      </w:r>
    </w:p>
    <w:p w14:paraId="51BD022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B08364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ldgType: Type of dwelling</w:t>
      </w:r>
    </w:p>
    <w:p w14:paraId="6517572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B7640D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Fam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ingle-family Detache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2A2464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FmCo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wo-family Conversion; originally built as one-family dwelling</w:t>
      </w:r>
    </w:p>
    <w:p w14:paraId="766E16C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Dupl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Duplex</w:t>
      </w:r>
    </w:p>
    <w:p w14:paraId="786C06E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wnhs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ownhouse End Unit</w:t>
      </w:r>
    </w:p>
    <w:p w14:paraId="635305C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wnhsI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ownhouse Inside Unit</w:t>
      </w:r>
    </w:p>
    <w:p w14:paraId="031135A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6440E6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HouseStyle: Style of dwelling</w:t>
      </w:r>
    </w:p>
    <w:p w14:paraId="3BE94AE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FEA72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Stor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ne story</w:t>
      </w:r>
    </w:p>
    <w:p w14:paraId="604407B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.5Fi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ne and one-half story: 2nd level finished</w:t>
      </w:r>
    </w:p>
    <w:p w14:paraId="2CE96D2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.5Unf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ne and one-half story: 2nd level unfinished</w:t>
      </w:r>
    </w:p>
    <w:p w14:paraId="120DFB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Stor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wo story</w:t>
      </w:r>
    </w:p>
    <w:p w14:paraId="3D74CCD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.5Fi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wo and one-half story: 2nd level finished</w:t>
      </w:r>
    </w:p>
    <w:p w14:paraId="44E307F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.5Unf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wo and one-half story: 2nd level unfinished</w:t>
      </w:r>
    </w:p>
    <w:p w14:paraId="54B5102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Foy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plit Foyer</w:t>
      </w:r>
    </w:p>
    <w:p w14:paraId="4139935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Lv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plit Level</w:t>
      </w:r>
    </w:p>
    <w:p w14:paraId="58D55A8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BFEA73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OverallQual: Rates the overall material and finish of the house</w:t>
      </w:r>
    </w:p>
    <w:p w14:paraId="4360B47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FF8969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ry Excellent</w:t>
      </w:r>
    </w:p>
    <w:p w14:paraId="2EB5283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9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76D5BE3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8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ry Good</w:t>
      </w:r>
    </w:p>
    <w:p w14:paraId="00EE5EA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7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53B2FCD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6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bove Average</w:t>
      </w:r>
    </w:p>
    <w:p w14:paraId="149BD1A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5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</w:t>
      </w:r>
    </w:p>
    <w:p w14:paraId="38C7B6E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4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elow Average</w:t>
      </w:r>
    </w:p>
    <w:p w14:paraId="60C0D30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3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606D5B5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5E56B6C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ry Poor</w:t>
      </w:r>
    </w:p>
    <w:p w14:paraId="3FADFE4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0FFCBE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OverallCond: Rates the overall condition of the house</w:t>
      </w:r>
    </w:p>
    <w:p w14:paraId="403EDB1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667468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0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ry Excellent</w:t>
      </w:r>
    </w:p>
    <w:p w14:paraId="0309DF6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9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2CCCEA0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8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ry Good</w:t>
      </w:r>
    </w:p>
    <w:p w14:paraId="4C3C014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7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350A5B6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6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bove Averag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9628C3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5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</w:t>
      </w:r>
    </w:p>
    <w:p w14:paraId="04A9DA1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4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elow Averag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3219D5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3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3B9D264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16D1992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1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ery Poor</w:t>
      </w:r>
    </w:p>
    <w:p w14:paraId="01ED629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AEBB9C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YearBuilt: Original construction date</w:t>
      </w:r>
    </w:p>
    <w:p w14:paraId="1043FF3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BA2904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YearRemodAdd: Remodel date (same as construction date if no remodeling or additions)</w:t>
      </w:r>
    </w:p>
    <w:p w14:paraId="4684C97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F30E29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oofStyle: Type of roof</w:t>
      </w:r>
    </w:p>
    <w:p w14:paraId="417241B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74F77B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la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lat</w:t>
      </w:r>
    </w:p>
    <w:p w14:paraId="1EB0CC2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abl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able</w:t>
      </w:r>
    </w:p>
    <w:p w14:paraId="7F95974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ambre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abrel (Barn)</w:t>
      </w:r>
    </w:p>
    <w:p w14:paraId="28D8D90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Hip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ip</w:t>
      </w:r>
    </w:p>
    <w:p w14:paraId="220ACCC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ansar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ansard</w:t>
      </w:r>
    </w:p>
    <w:p w14:paraId="135E524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he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hed</w:t>
      </w:r>
    </w:p>
    <w:p w14:paraId="2486FD7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9B6238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RoofMatl: Roof material</w:t>
      </w:r>
    </w:p>
    <w:p w14:paraId="0B7EE55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E30090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lyTil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lay or Tile</w:t>
      </w:r>
    </w:p>
    <w:p w14:paraId="33D718A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ompShg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tandard (Composite) Shingle</w:t>
      </w:r>
    </w:p>
    <w:p w14:paraId="5DD9809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embra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embrane</w:t>
      </w:r>
    </w:p>
    <w:p w14:paraId="7C278E2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eta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etal</w:t>
      </w:r>
    </w:p>
    <w:p w14:paraId="148551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ol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Roll</w:t>
      </w:r>
    </w:p>
    <w:p w14:paraId="59A0D59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r&amp;Grv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ravel &amp; Tar</w:t>
      </w:r>
    </w:p>
    <w:p w14:paraId="0A2F7FD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WdShak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 Shakes</w:t>
      </w:r>
    </w:p>
    <w:p w14:paraId="5B4911F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WdShng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 Shingles</w:t>
      </w:r>
    </w:p>
    <w:p w14:paraId="1D43BC1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A93025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xterior1st: Exterior covering on house</w:t>
      </w:r>
    </w:p>
    <w:p w14:paraId="04CD8A7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C46B0C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sbShng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sbestos Shingles</w:t>
      </w:r>
    </w:p>
    <w:p w14:paraId="1EF9AF0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sphSh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sphalt Shingles</w:t>
      </w:r>
    </w:p>
    <w:p w14:paraId="6BBD1B8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rkComm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Common</w:t>
      </w:r>
    </w:p>
    <w:p w14:paraId="50D5DE6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rkFac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Face</w:t>
      </w:r>
    </w:p>
    <w:p w14:paraId="37C2505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Block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inder Block</w:t>
      </w:r>
    </w:p>
    <w:p w14:paraId="3491E10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emntB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ement Board</w:t>
      </w:r>
    </w:p>
    <w:p w14:paraId="5B7333F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HdBoar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ard Board</w:t>
      </w:r>
    </w:p>
    <w:p w14:paraId="6D9E7EA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mStucc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Imitation Stucco</w:t>
      </w:r>
    </w:p>
    <w:p w14:paraId="746E7FC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etalS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etal Siding</w:t>
      </w:r>
    </w:p>
    <w:p w14:paraId="4E29A3E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Oth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ther</w:t>
      </w:r>
    </w:p>
    <w:p w14:paraId="2E82ADD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lywoo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lywood</w:t>
      </w:r>
    </w:p>
    <w:p w14:paraId="6652E1E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reCas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reCas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4B2010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on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tone</w:t>
      </w:r>
    </w:p>
    <w:p w14:paraId="0BDDA79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ucc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tucco</w:t>
      </w:r>
    </w:p>
    <w:p w14:paraId="5173C52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VinylS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inyl Siding</w:t>
      </w:r>
    </w:p>
    <w:p w14:paraId="615EDC2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Wd Sdng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 Siding</w:t>
      </w:r>
    </w:p>
    <w:p w14:paraId="0F2FC6F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WdShing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 Shingles</w:t>
      </w:r>
    </w:p>
    <w:p w14:paraId="36F0B79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BBEF43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xterior2nd: Exterior covering on house (if more than one material)</w:t>
      </w:r>
    </w:p>
    <w:p w14:paraId="77ACBBB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38A99F5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sbShng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sbestos Shingles</w:t>
      </w:r>
    </w:p>
    <w:p w14:paraId="5E519F7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sphSh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sphalt Shingles</w:t>
      </w:r>
    </w:p>
    <w:p w14:paraId="7C5EBB0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rkComm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Common</w:t>
      </w:r>
    </w:p>
    <w:p w14:paraId="59398A2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rkFac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Face</w:t>
      </w:r>
    </w:p>
    <w:p w14:paraId="0F75E43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Block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inder Block</w:t>
      </w:r>
    </w:p>
    <w:p w14:paraId="38C006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emntB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ement Board</w:t>
      </w:r>
    </w:p>
    <w:p w14:paraId="39C4D4D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HdBoar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ard Board</w:t>
      </w:r>
    </w:p>
    <w:p w14:paraId="4F259B7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ImStucc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Imitation Stucco</w:t>
      </w:r>
    </w:p>
    <w:p w14:paraId="70C8EA0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etalS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etal Siding</w:t>
      </w:r>
    </w:p>
    <w:p w14:paraId="66C726A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Othe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ther</w:t>
      </w:r>
    </w:p>
    <w:p w14:paraId="01227DF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lywoo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lywood</w:t>
      </w:r>
    </w:p>
    <w:p w14:paraId="2346D6B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reCas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reCast</w:t>
      </w:r>
    </w:p>
    <w:p w14:paraId="6FA781C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on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tone</w:t>
      </w:r>
    </w:p>
    <w:p w14:paraId="082B3C4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ucc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tucco</w:t>
      </w:r>
    </w:p>
    <w:p w14:paraId="7DB329E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VinylS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Vinyl Siding</w:t>
      </w:r>
    </w:p>
    <w:p w14:paraId="5D5B8E2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Wd Sdng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 Siding</w:t>
      </w:r>
    </w:p>
    <w:p w14:paraId="1C689B1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WdShing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 Shingles</w:t>
      </w:r>
    </w:p>
    <w:p w14:paraId="7411F0E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F52E4C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>MasVnrType: Masonry veneer type</w:t>
      </w:r>
    </w:p>
    <w:p w14:paraId="5A201FB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D6E16A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rkCm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Common</w:t>
      </w:r>
    </w:p>
    <w:p w14:paraId="23672C8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rkFac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Face</w:t>
      </w:r>
    </w:p>
    <w:p w14:paraId="4825060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Block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inder Block</w:t>
      </w:r>
    </w:p>
    <w:p w14:paraId="4F65D89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n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ne</w:t>
      </w:r>
    </w:p>
    <w:p w14:paraId="1134129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on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tone</w:t>
      </w:r>
    </w:p>
    <w:p w14:paraId="15B9377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D91B48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asVnrArea: Masonry veneer area in square feet</w:t>
      </w:r>
    </w:p>
    <w:p w14:paraId="59C8B41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03B247D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ExterQual: Evaluates the quality of the material on the exterior </w:t>
      </w:r>
    </w:p>
    <w:p w14:paraId="697B3A1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77000D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5EDCD6F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5930085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/Typical</w:t>
      </w:r>
    </w:p>
    <w:p w14:paraId="22BDC5E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655F15B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0BD23BD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B4F9AA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xterCond: Evaluates the present condition of the material on the exterior</w:t>
      </w:r>
    </w:p>
    <w:p w14:paraId="57EDAF5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46BB9C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43C2CAB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22E82DB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/Typical</w:t>
      </w:r>
    </w:p>
    <w:p w14:paraId="402DBD4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35C284A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02673E2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DC7347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oundation: Type of foundation</w:t>
      </w:r>
    </w:p>
    <w:p w14:paraId="6E34366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417423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rkTi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rick &amp; Tile</w:t>
      </w:r>
    </w:p>
    <w:p w14:paraId="6B531D8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Block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inder Block</w:t>
      </w:r>
    </w:p>
    <w:p w14:paraId="6EA19C9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Conc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ured Contret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900215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lab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lab</w:t>
      </w:r>
    </w:p>
    <w:p w14:paraId="250C0F8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ton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tone</w:t>
      </w:r>
    </w:p>
    <w:p w14:paraId="5ABB75D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Woo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ood</w:t>
      </w:r>
    </w:p>
    <w:p w14:paraId="64A5B3B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3EC6D2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Qual: Evaluates the height of the basement</w:t>
      </w:r>
    </w:p>
    <w:p w14:paraId="6024BD7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7C8697C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 (100+ inches)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279F46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(90-99 inches)</w:t>
      </w:r>
    </w:p>
    <w:p w14:paraId="2BA0F88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ypical (80-89 inches)</w:t>
      </w:r>
    </w:p>
    <w:p w14:paraId="596BB50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 (70-79 inches)</w:t>
      </w:r>
    </w:p>
    <w:p w14:paraId="140CA0C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 (&lt;70 inches</w:t>
      </w:r>
    </w:p>
    <w:p w14:paraId="438137A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Basement</w:t>
      </w:r>
    </w:p>
    <w:p w14:paraId="4F40EC7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8BB7EA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Cond: Evaluates the general condition of the basement</w:t>
      </w:r>
    </w:p>
    <w:p w14:paraId="1BF75B3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7B73E2F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27D6F33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7C3DB54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ypical - slight dampness allowed</w:t>
      </w:r>
    </w:p>
    <w:p w14:paraId="66609AB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 - dampness or some cracking or settling</w:t>
      </w:r>
    </w:p>
    <w:p w14:paraId="231C5F9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 - Severe cracking, settling, or wetness</w:t>
      </w:r>
    </w:p>
    <w:p w14:paraId="128BAFB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Basement</w:t>
      </w:r>
    </w:p>
    <w:p w14:paraId="13E00DF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5848F7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Exposure: Refers to walkout or garden level walls</w:t>
      </w:r>
    </w:p>
    <w:p w14:paraId="19801D0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2E543E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Exposure</w:t>
      </w:r>
    </w:p>
    <w:p w14:paraId="106A793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v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 Exposure (split levels or foyers typically score average or above)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FB80DD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mimum Exposure</w:t>
      </w:r>
    </w:p>
    <w:p w14:paraId="32F7BE0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Exposure</w:t>
      </w:r>
    </w:p>
    <w:p w14:paraId="65430DD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Basement</w:t>
      </w:r>
    </w:p>
    <w:p w14:paraId="587669B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ab/>
      </w:r>
    </w:p>
    <w:p w14:paraId="51C15F7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FinType1: Rating of basement finished area</w:t>
      </w:r>
    </w:p>
    <w:p w14:paraId="0277A8C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3939B2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L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Living Quarters</w:t>
      </w:r>
    </w:p>
    <w:p w14:paraId="10B35F5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L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 Living Quarters</w:t>
      </w:r>
    </w:p>
    <w:p w14:paraId="4C5C697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L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elow Average Living Quarter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047A9B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ec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 Rec Room</w:t>
      </w:r>
    </w:p>
    <w:p w14:paraId="2845B78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Lw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Low Quality</w:t>
      </w:r>
    </w:p>
    <w:p w14:paraId="159D9F4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Unf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Unfinshed</w:t>
      </w:r>
    </w:p>
    <w:p w14:paraId="5AF4A20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Basement</w:t>
      </w:r>
    </w:p>
    <w:p w14:paraId="75F9306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3C29FE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FinSF1: Type 1 finished square feet</w:t>
      </w:r>
    </w:p>
    <w:p w14:paraId="0C7E567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5C6CC9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FinType2: Rating of basement finished area (if multiple types)</w:t>
      </w:r>
    </w:p>
    <w:p w14:paraId="16A3CF1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54D7AF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L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Living Quarters</w:t>
      </w:r>
    </w:p>
    <w:p w14:paraId="2872C04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L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 Living Quarters</w:t>
      </w:r>
    </w:p>
    <w:p w14:paraId="554825C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L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elow Average Living Quarter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BDD70D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ec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 Rec Room</w:t>
      </w:r>
    </w:p>
    <w:p w14:paraId="093FFC5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LwQ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Low Quality</w:t>
      </w:r>
    </w:p>
    <w:p w14:paraId="76C093E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Unf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Unfinshed</w:t>
      </w:r>
    </w:p>
    <w:p w14:paraId="54F81B1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Basement</w:t>
      </w:r>
    </w:p>
    <w:p w14:paraId="4D34A83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7825EB7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FinSF2: Type 2 finished square feet</w:t>
      </w:r>
    </w:p>
    <w:p w14:paraId="61C6475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0EAC714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UnfSF: Unfinished square feet of basement area</w:t>
      </w:r>
    </w:p>
    <w:p w14:paraId="0881CCD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769C221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TotalBsmtSF: Total square feet of basement area</w:t>
      </w:r>
    </w:p>
    <w:p w14:paraId="5ED5430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3678EF2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Heating: Type of heating</w:t>
      </w:r>
    </w:p>
    <w:p w14:paraId="587BB14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C4D42F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loo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loor Furnace</w:t>
      </w:r>
    </w:p>
    <w:p w14:paraId="5B0EEA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as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as forced warm air furnace</w:t>
      </w:r>
    </w:p>
    <w:p w14:paraId="66538C7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asW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as hot water or steam heat</w:t>
      </w:r>
    </w:p>
    <w:p w14:paraId="2E40E66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rav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ravity furnace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AD4059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OthW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ot water or steam heat other than gas</w:t>
      </w:r>
    </w:p>
    <w:p w14:paraId="02E640B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Wal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all furnace</w:t>
      </w:r>
    </w:p>
    <w:p w14:paraId="564DEA1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61B9D3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HeatingQC: Heating quality and condition</w:t>
      </w:r>
    </w:p>
    <w:p w14:paraId="6C6A9A9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0BAB19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253B89A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781CB46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/Typical</w:t>
      </w:r>
    </w:p>
    <w:p w14:paraId="0042442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093DCA4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22853F5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CDC9E8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CentralAir: Central air conditioning</w:t>
      </w:r>
    </w:p>
    <w:p w14:paraId="66BA842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C6C01E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</w:t>
      </w:r>
    </w:p>
    <w:p w14:paraId="7692479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Yes</w:t>
      </w:r>
    </w:p>
    <w:p w14:paraId="64D281E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ACDEDA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lectrical: Electrical system</w:t>
      </w:r>
    </w:p>
    <w:p w14:paraId="49231A1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2AD29C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Brk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tandard Circuit Breakers &amp; Romex</w:t>
      </w:r>
    </w:p>
    <w:p w14:paraId="28291C2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use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use Box over 60 AMP and all Romex wiring (Average)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C28C72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useF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60 AMP Fuse Box and mostly Romex wiring (Fair)</w:t>
      </w:r>
    </w:p>
    <w:p w14:paraId="536BE5C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useP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60 AMP Fuse Box and mostly knob &amp; tube wiring (poor)</w:t>
      </w:r>
    </w:p>
    <w:p w14:paraId="6D59C96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i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xed</w:t>
      </w:r>
    </w:p>
    <w:p w14:paraId="28900EF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99A191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1stFlrSF: First Floor square feet</w:t>
      </w:r>
    </w:p>
    <w:p w14:paraId="67C0F2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</w:t>
      </w:r>
    </w:p>
    <w:p w14:paraId="70306B5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>2ndFlrSF: Second floor square feet</w:t>
      </w:r>
    </w:p>
    <w:p w14:paraId="0C927E3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AFFB6E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LowQualFinSF: Low quality finished square feet (all floors)</w:t>
      </w:r>
    </w:p>
    <w:p w14:paraId="6F188FF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C58AF4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rLivArea: Above grade (ground) living area square feet</w:t>
      </w:r>
    </w:p>
    <w:p w14:paraId="1148426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C294C6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FullBath: Basement full bathrooms</w:t>
      </w:r>
    </w:p>
    <w:p w14:paraId="7765E2F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AC0F0C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smtHalfBath: Basement half bathrooms</w:t>
      </w:r>
    </w:p>
    <w:p w14:paraId="76E0D97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B04147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ullBath: Full bathrooms above grade</w:t>
      </w:r>
    </w:p>
    <w:p w14:paraId="56919F2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B935C0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HalfBath: Half baths above grade</w:t>
      </w:r>
    </w:p>
    <w:p w14:paraId="4F3F6A7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EE427D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Bedroom: Bedrooms above grade (does NOT include basement bedrooms)</w:t>
      </w:r>
    </w:p>
    <w:p w14:paraId="21D9C11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39D27D7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Kitchen: Kitchens above grade</w:t>
      </w:r>
    </w:p>
    <w:p w14:paraId="5B23B80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0457220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KitchenQual: Kitchen quality</w:t>
      </w:r>
    </w:p>
    <w:p w14:paraId="1DC0752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7B5C200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1844AC5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1D9467B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ypical/Average</w:t>
      </w:r>
    </w:p>
    <w:p w14:paraId="615A9BD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6C1A275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42649F2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2939A38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TotRmsAbvGrd: Total rooms above grade (does not include bathrooms)</w:t>
      </w:r>
    </w:p>
    <w:p w14:paraId="234288F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A8E5F2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unctional: Home functionality (Assume typical unless deductions are warranted)</w:t>
      </w:r>
    </w:p>
    <w:p w14:paraId="52E51DB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3AB1679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yp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ypical Functionality</w:t>
      </w:r>
    </w:p>
    <w:p w14:paraId="42E1017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in1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nor Deductions 1</w:t>
      </w:r>
    </w:p>
    <w:p w14:paraId="4D01659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in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nor Deductions 2</w:t>
      </w:r>
    </w:p>
    <w:p w14:paraId="49A2BF9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o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oderate Deductions</w:t>
      </w:r>
    </w:p>
    <w:p w14:paraId="039C37F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aj1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ajor Deductions 1</w:t>
      </w:r>
    </w:p>
    <w:p w14:paraId="1B1B656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aj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ajor Deductions 2</w:t>
      </w:r>
    </w:p>
    <w:p w14:paraId="050E117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ev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everely Damaged</w:t>
      </w:r>
    </w:p>
    <w:p w14:paraId="07C19F9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a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alvage only</w:t>
      </w:r>
    </w:p>
    <w:p w14:paraId="2A12FEC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5C5CDB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ireplaces: Number of fireplaces</w:t>
      </w:r>
    </w:p>
    <w:p w14:paraId="0072F8F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5C6211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ireplaceQu: Fireplace quality</w:t>
      </w:r>
    </w:p>
    <w:p w14:paraId="2CF0C89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C4B847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 - Exceptional Masonry Fireplace</w:t>
      </w:r>
    </w:p>
    <w:p w14:paraId="6824E97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- Masonry Fireplace in main level</w:t>
      </w:r>
    </w:p>
    <w:p w14:paraId="6B1D9B8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 - Prefabricated Fireplace in main living area or Masonry Fireplace in basement</w:t>
      </w:r>
    </w:p>
    <w:p w14:paraId="69E54CD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 - Prefabricated Fireplace in basement</w:t>
      </w:r>
    </w:p>
    <w:p w14:paraId="1CC174B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 - Ben Franklin Stove</w:t>
      </w:r>
    </w:p>
    <w:p w14:paraId="44A6D16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Fireplace</w:t>
      </w:r>
    </w:p>
    <w:p w14:paraId="4EBBC56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491566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Type: Garage location</w:t>
      </w:r>
    </w:p>
    <w:p w14:paraId="26ACF15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53B4098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2Types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ore than one type of garage</w:t>
      </w:r>
    </w:p>
    <w:p w14:paraId="3CDE2EE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ttch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ttached to home</w:t>
      </w:r>
    </w:p>
    <w:p w14:paraId="32B90F0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asmen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asement Garage</w:t>
      </w:r>
    </w:p>
    <w:p w14:paraId="00818C1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BuiltI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Built-In (Garage part of house - typically has room above garage)</w:t>
      </w:r>
    </w:p>
    <w:p w14:paraId="04E7B8A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arPor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ar Port</w:t>
      </w:r>
    </w:p>
    <w:p w14:paraId="48A2B86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Detch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Detached from home</w:t>
      </w:r>
    </w:p>
    <w:p w14:paraId="25892A6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Garage</w:t>
      </w:r>
    </w:p>
    <w:p w14:paraId="1A2DA4D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4198EA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YrBlt: Year garage was built</w:t>
      </w:r>
    </w:p>
    <w:p w14:paraId="43820EC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F7EDDE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Finish: Interior finish of the garage</w:t>
      </w:r>
    </w:p>
    <w:p w14:paraId="71131A4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04E3839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i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inished</w:t>
      </w:r>
    </w:p>
    <w:p w14:paraId="273BE61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RF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Rough Finishe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FF6B69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Unf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Unfinished</w:t>
      </w:r>
    </w:p>
    <w:p w14:paraId="76C81F4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Garage</w:t>
      </w:r>
    </w:p>
    <w:p w14:paraId="76644E1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113BE6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Cars: Size of garage in car capacity</w:t>
      </w:r>
    </w:p>
    <w:p w14:paraId="6D7CB30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3EE3C6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Area: Size of garage in square feet</w:t>
      </w:r>
    </w:p>
    <w:p w14:paraId="458F839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DB8520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Qual: Garage quality</w:t>
      </w:r>
    </w:p>
    <w:p w14:paraId="1330DC3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47E2BB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075FC24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7FAC08F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ypical/Average</w:t>
      </w:r>
    </w:p>
    <w:p w14:paraId="05E18F6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3948276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201BAB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Garage</w:t>
      </w:r>
    </w:p>
    <w:p w14:paraId="609B939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4B7A152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GarageCond: Garage condition</w:t>
      </w:r>
    </w:p>
    <w:p w14:paraId="258B027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60EB568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3F62EF6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5186258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ypical/Average</w:t>
      </w:r>
    </w:p>
    <w:p w14:paraId="225A2B8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78445CB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oor</w:t>
      </w:r>
    </w:p>
    <w:p w14:paraId="71A6AD2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Garage</w:t>
      </w:r>
    </w:p>
    <w:p w14:paraId="224E948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BA5D32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avedDrive: Paved driveway</w:t>
      </w:r>
    </w:p>
    <w:p w14:paraId="63A1F7D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7AD3B2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 xml:space="preserve">Paved </w:t>
      </w:r>
    </w:p>
    <w:p w14:paraId="2BC26D4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Partial Pavement</w:t>
      </w:r>
    </w:p>
    <w:p w14:paraId="5CE631A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Dirt/Gravel</w:t>
      </w:r>
    </w:p>
    <w:p w14:paraId="060BA1B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748DA3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WoodDeckSF: Wood deck area in square feet</w:t>
      </w:r>
    </w:p>
    <w:p w14:paraId="10E7D11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84DFF4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OpenPorchSF: Open porch area in square feet</w:t>
      </w:r>
    </w:p>
    <w:p w14:paraId="53482EE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33C060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EnclosedPorch: Enclosed porch area in square feet</w:t>
      </w:r>
    </w:p>
    <w:p w14:paraId="00C0C1B2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7DD37A2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3SsnPorch: Three season porch area in square feet</w:t>
      </w:r>
    </w:p>
    <w:p w14:paraId="3501A4E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B20E20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creenPorch: Screen porch area in square feet</w:t>
      </w:r>
    </w:p>
    <w:p w14:paraId="578CF14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5511017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oolArea: Pool area in square feet</w:t>
      </w:r>
    </w:p>
    <w:p w14:paraId="08730A4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05F096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PoolQC: Pool quality</w:t>
      </w:r>
    </w:p>
    <w:p w14:paraId="18F8C80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1B1E87F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x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xcellent</w:t>
      </w:r>
    </w:p>
    <w:p w14:paraId="7D51E26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</w:t>
      </w:r>
    </w:p>
    <w:p w14:paraId="49671F3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verage/Typical</w:t>
      </w:r>
    </w:p>
    <w:p w14:paraId="1425A22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Fair</w:t>
      </w:r>
    </w:p>
    <w:p w14:paraId="02CA80D9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Pool</w:t>
      </w:r>
    </w:p>
    <w:p w14:paraId="2DBDADA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0BC52B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Fence: Fence quality</w:t>
      </w:r>
    </w:p>
    <w:p w14:paraId="33BEF06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F1A88A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lastRenderedPageBreak/>
        <w:t xml:space="preserve">       GdPrv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Privacy</w:t>
      </w:r>
    </w:p>
    <w:p w14:paraId="77F9163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nPrv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nimum Privacy</w:t>
      </w:r>
    </w:p>
    <w:p w14:paraId="29D6ABA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dWo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Good Wood</w:t>
      </w:r>
    </w:p>
    <w:p w14:paraId="2B84E86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MnWw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Minimum Wood/Wire</w:t>
      </w:r>
    </w:p>
    <w:p w14:paraId="24D3DDF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 Fence</w:t>
      </w:r>
    </w:p>
    <w:p w14:paraId="6EF6B81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A027F5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iscFeature: Miscellaneous feature not covered in other categories</w:t>
      </w:r>
    </w:p>
    <w:p w14:paraId="1CDBECA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3C13419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Elev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Elevator</w:t>
      </w:r>
    </w:p>
    <w:p w14:paraId="49C77BF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Gar2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2nd Garage (if not described in garage section)</w:t>
      </w:r>
    </w:p>
    <w:p w14:paraId="04ECA61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Othr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ther</w:t>
      </w:r>
    </w:p>
    <w:p w14:paraId="05AC08D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She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hed (over 100 SF)</w:t>
      </w:r>
    </w:p>
    <w:p w14:paraId="33DBBCBB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TenC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Tennis Court</w:t>
      </w:r>
    </w:p>
    <w:p w14:paraId="0FE4144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ne</w:t>
      </w:r>
    </w:p>
    <w:p w14:paraId="3BE98536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08A837A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iscVal: $Value of miscellaneous feature</w:t>
      </w:r>
    </w:p>
    <w:p w14:paraId="386C66C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31B08B7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MoSold: Month Sold (MM)</w:t>
      </w:r>
    </w:p>
    <w:p w14:paraId="5CE3D2A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2B167E15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YrSold: Year Sold (YYYY)</w:t>
      </w:r>
    </w:p>
    <w:p w14:paraId="18EFC4C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415D7F6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aleType: Type of sale</w:t>
      </w:r>
    </w:p>
    <w:p w14:paraId="3AEE7714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695B051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WD 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arranty Deed - Conventional</w:t>
      </w:r>
    </w:p>
    <w:p w14:paraId="63E03B5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W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arranty Deed - Cash</w:t>
      </w:r>
    </w:p>
    <w:p w14:paraId="2C518AF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VW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Warranty Deed - VA Loan</w:t>
      </w:r>
    </w:p>
    <w:p w14:paraId="4F4C0F93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ew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ome just constructed and sold</w:t>
      </w:r>
    </w:p>
    <w:p w14:paraId="33FE53F1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O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urt Officer Deed/Estate</w:t>
      </w:r>
    </w:p>
    <w:p w14:paraId="3EE720B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on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ntract 15% Down payment regular terms</w:t>
      </w:r>
    </w:p>
    <w:p w14:paraId="43DECFF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onLw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ntract Low Down payment and low interest</w:t>
      </w:r>
    </w:p>
    <w:p w14:paraId="55DE100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onLI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ntract Low Interest</w:t>
      </w:r>
    </w:p>
    <w:p w14:paraId="4318A9D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ConL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Contract Low Down</w:t>
      </w:r>
    </w:p>
    <w:p w14:paraId="24386EC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Oth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Other</w:t>
      </w:r>
    </w:p>
    <w:p w14:paraId="23FEA1A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7A8D84CC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>SaleCondition: Condition of sale</w:t>
      </w:r>
    </w:p>
    <w:p w14:paraId="222C783A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</w:p>
    <w:p w14:paraId="1F0D1520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Norma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Normal Sale</w:t>
      </w:r>
    </w:p>
    <w:p w14:paraId="53F02E1D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bnorm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bnormal Sale -  trade, foreclosure, short sale</w:t>
      </w:r>
    </w:p>
    <w:p w14:paraId="4025DEEF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djLand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djoining Land Purchase</w:t>
      </w:r>
    </w:p>
    <w:p w14:paraId="07E64CD8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Alloca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Allocation - two linked properties with separate deeds, typically condo with a garage unit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</w:r>
    </w:p>
    <w:p w14:paraId="291EC207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Family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Sale between family members</w:t>
      </w:r>
    </w:p>
    <w:p w14:paraId="1C064BEE" w14:textId="77777777" w:rsidR="009F2C6C" w:rsidRPr="009F2C6C" w:rsidRDefault="009F2C6C" w:rsidP="009F2C6C">
      <w:pPr>
        <w:tabs>
          <w:tab w:val="left" w:pos="916"/>
          <w:tab w:val="left" w:pos="1832"/>
          <w:tab w:val="left" w:pos="2748"/>
          <w:tab w:val="left" w:pos="3664"/>
          <w:tab w:val="left" w:pos="4580"/>
          <w:tab w:val="left" w:pos="5496"/>
          <w:tab w:val="left" w:pos="6412"/>
          <w:tab w:val="left" w:pos="7328"/>
          <w:tab w:val="left" w:pos="8244"/>
          <w:tab w:val="left" w:pos="9160"/>
          <w:tab w:val="left" w:pos="10076"/>
          <w:tab w:val="left" w:pos="10992"/>
          <w:tab w:val="left" w:pos="11908"/>
          <w:tab w:val="left" w:pos="12824"/>
          <w:tab w:val="left" w:pos="13740"/>
          <w:tab w:val="left" w:pos="14656"/>
        </w:tabs>
        <w:spacing w:after="0" w:line="240" w:lineRule="auto"/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</w:pP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 xml:space="preserve">       Partial</w:t>
      </w:r>
      <w:r w:rsidRPr="009F2C6C">
        <w:rPr>
          <w:rFonts w:ascii="Courier New" w:eastAsia="Times New Roman" w:hAnsi="Courier New" w:cs="Courier New"/>
          <w:color w:val="000000"/>
          <w:sz w:val="20"/>
          <w:szCs w:val="20"/>
          <w:lang w:eastAsia="en-IN" w:bidi="te-IN"/>
        </w:rPr>
        <w:tab/>
        <w:t>Home was not completed when last assessed (associated with New Homes)</w:t>
      </w:r>
    </w:p>
    <w:p w14:paraId="1E4D3D38" w14:textId="77777777" w:rsidR="00B3065B" w:rsidRDefault="00D668D2"/>
    <w:sectPr w:rsidR="00B306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autami">
    <w:altName w:val="Gautami"/>
    <w:panose1 w:val="02000500000000000000"/>
    <w:charset w:val="00"/>
    <w:family w:val="swiss"/>
    <w:pitch w:val="variable"/>
    <w:sig w:usb0="00200003" w:usb1="00000000" w:usb2="00000000" w:usb3="00000000" w:csb0="0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bcwNzE2MjczNDMwMzRU0lEKTi0uzszPAykwrAUAeB9TKiwAAAA="/>
  </w:docVars>
  <w:rsids>
    <w:rsidRoot w:val="00326748"/>
    <w:rsid w:val="001A10CB"/>
    <w:rsid w:val="00326748"/>
    <w:rsid w:val="00741540"/>
    <w:rsid w:val="009F2C6C"/>
    <w:rsid w:val="00D668D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 w:bidi="te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E16B0E"/>
  <w15:chartTrackingRefBased/>
  <w15:docId w15:val="{ECA8CB90-9775-4B0C-875D-BCCA3CF9142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9248068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9</Pages>
  <Words>1995</Words>
  <Characters>11374</Characters>
  <Application>Microsoft Office Word</Application>
  <DocSecurity>0</DocSecurity>
  <Lines>94</Lines>
  <Paragraphs>26</Paragraphs>
  <ScaleCrop>false</ScaleCrop>
  <Company/>
  <LinksUpToDate>false</LinksUpToDate>
  <CharactersWithSpaces>133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evi priya</dc:creator>
  <cp:keywords/>
  <dc:description/>
  <cp:lastModifiedBy>devi</cp:lastModifiedBy>
  <cp:revision>3</cp:revision>
  <dcterms:created xsi:type="dcterms:W3CDTF">2021-02-15T14:51:00Z</dcterms:created>
  <dcterms:modified xsi:type="dcterms:W3CDTF">2022-02-07T18:00:00Z</dcterms:modified>
</cp:coreProperties>
</file>